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8"/>
        <w:gridCol w:w="9427"/>
      </w:tblGrid>
      <w:tr w:rsidR="004A6C78" w:rsidRPr="00D33828" w14:paraId="080DEE2B" w14:textId="77777777" w:rsidTr="004A6C78">
        <w:trPr>
          <w:trHeight w:val="1160"/>
        </w:trPr>
        <w:tc>
          <w:tcPr>
            <w:tcW w:w="1278" w:type="dxa"/>
          </w:tcPr>
          <w:p w14:paraId="42B9E4AF" w14:textId="77777777" w:rsidR="002C6B11" w:rsidRPr="00D33828" w:rsidRDefault="004A6C78">
            <w:pPr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F11FCA9" wp14:editId="40168D8D">
                  <wp:extent cx="674398" cy="637309"/>
                  <wp:effectExtent l="0" t="0" r="0" b="0"/>
                  <wp:docPr id="2" name="Picture 2" descr="C:\Users\Ram Computer\Downloads\qqqqqqqqqqqqqq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am Computer\Downloads\qqqqqqqqqqqqqq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3109" cy="654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7" w:type="dxa"/>
          </w:tcPr>
          <w:p w14:paraId="7086F845" w14:textId="77777777" w:rsidR="002C6B11" w:rsidRPr="00D33828" w:rsidRDefault="002C6B11" w:rsidP="004A6C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3382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SHK INTERNATIONAL UNIVERSITY</w:t>
            </w:r>
          </w:p>
          <w:p w14:paraId="04EF6216" w14:textId="77777777" w:rsidR="002C6B11" w:rsidRPr="00D33828" w:rsidRDefault="002C6B11" w:rsidP="004A6C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3382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ivil Engineering Department</w:t>
            </w:r>
          </w:p>
          <w:p w14:paraId="6E929292" w14:textId="77777777" w:rsidR="002C6B11" w:rsidRPr="00D33828" w:rsidRDefault="002C6B11" w:rsidP="004A6C78">
            <w:pPr>
              <w:jc w:val="center"/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Graduation Project Proposal Form</w:t>
            </w:r>
          </w:p>
        </w:tc>
      </w:tr>
    </w:tbl>
    <w:p w14:paraId="1976964E" w14:textId="77777777" w:rsidR="002C6B11" w:rsidRPr="00D33828" w:rsidRDefault="002C6B11">
      <w:pPr>
        <w:rPr>
          <w:rFonts w:asciiTheme="majorBidi" w:hAnsiTheme="majorBidi" w:cstheme="majorBidi"/>
        </w:rPr>
      </w:pPr>
    </w:p>
    <w:p w14:paraId="7570E807" w14:textId="77777777" w:rsidR="002C6B11" w:rsidRPr="00D33828" w:rsidRDefault="002C6B11">
      <w:pPr>
        <w:rPr>
          <w:rFonts w:asciiTheme="majorBidi" w:hAnsiTheme="majorBidi" w:cstheme="majorBidi"/>
          <w:b/>
          <w:bCs/>
        </w:rPr>
      </w:pPr>
      <w:r w:rsidRPr="00D33828">
        <w:rPr>
          <w:rFonts w:asciiTheme="majorBidi" w:hAnsiTheme="majorBidi" w:cstheme="majorBidi"/>
          <w:b/>
          <w:bCs/>
        </w:rPr>
        <w:t>Proje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2C6B11" w:rsidRPr="00D33828" w14:paraId="2D30BE30" w14:textId="77777777" w:rsidTr="004A6C78">
        <w:tc>
          <w:tcPr>
            <w:tcW w:w="10705" w:type="dxa"/>
            <w:vAlign w:val="center"/>
          </w:tcPr>
          <w:p w14:paraId="07824F81" w14:textId="77777777" w:rsidR="002C6B11" w:rsidRPr="00D33828" w:rsidRDefault="002C6B11" w:rsidP="002C6B1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33828">
              <w:rPr>
                <w:rFonts w:asciiTheme="majorBidi" w:hAnsiTheme="majorBidi" w:cstheme="majorBidi"/>
                <w:b/>
                <w:bCs/>
              </w:rPr>
              <w:t>Title of the Project</w:t>
            </w:r>
          </w:p>
        </w:tc>
      </w:tr>
      <w:tr w:rsidR="002C6B11" w:rsidRPr="00D33828" w14:paraId="22C39708" w14:textId="77777777" w:rsidTr="004A6C78">
        <w:trPr>
          <w:trHeight w:val="593"/>
        </w:trPr>
        <w:tc>
          <w:tcPr>
            <w:tcW w:w="10705" w:type="dxa"/>
            <w:vAlign w:val="center"/>
          </w:tcPr>
          <w:p w14:paraId="780F11B3" w14:textId="03AFEF10" w:rsidR="00D33828" w:rsidRPr="00D33828" w:rsidRDefault="00D33828" w:rsidP="00D33828">
            <w:pPr>
              <w:widowControl w:val="0"/>
              <w:ind w:firstLine="454"/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eastAsia="ar-SA"/>
              </w:rPr>
              <w:t xml:space="preserve">Design and Analysis of Earth Dam with Variable Permeability using Geo-Studio Software. (Case Study: </w:t>
            </w:r>
            <w:proofErr w:type="spellStart"/>
            <w:r w:rsidRPr="00D33828"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eastAsia="ar-SA"/>
              </w:rPr>
              <w:t>B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eastAsia="ar-SA"/>
              </w:rPr>
              <w:t>a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eastAsia="ar-SA"/>
              </w:rPr>
              <w:t>stora</w:t>
            </w:r>
            <w:proofErr w:type="spellEnd"/>
            <w:r w:rsidRPr="00D33828"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lang w:eastAsia="ar-SA"/>
              </w:rPr>
              <w:t xml:space="preserve"> Dam)</w:t>
            </w:r>
          </w:p>
          <w:p w14:paraId="41FD055D" w14:textId="5DBEAE65" w:rsidR="002C6B11" w:rsidRPr="00D33828" w:rsidRDefault="002C6B11" w:rsidP="002C6B11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2C6B11" w:rsidRPr="00D33828" w14:paraId="5ABD39BF" w14:textId="77777777" w:rsidTr="004A6C78">
        <w:tc>
          <w:tcPr>
            <w:tcW w:w="10705" w:type="dxa"/>
            <w:vAlign w:val="center"/>
          </w:tcPr>
          <w:p w14:paraId="4485C401" w14:textId="77777777" w:rsidR="002C6B11" w:rsidRPr="00D33828" w:rsidRDefault="002C6B11" w:rsidP="002C6B1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33828">
              <w:rPr>
                <w:rFonts w:asciiTheme="majorBidi" w:hAnsiTheme="majorBidi" w:cstheme="majorBidi"/>
                <w:b/>
                <w:bCs/>
              </w:rPr>
              <w:t>Project Description</w:t>
            </w:r>
          </w:p>
        </w:tc>
      </w:tr>
      <w:tr w:rsidR="002C6B11" w:rsidRPr="00D33828" w14:paraId="1B13899D" w14:textId="77777777" w:rsidTr="00390CEB">
        <w:trPr>
          <w:trHeight w:val="2240"/>
        </w:trPr>
        <w:tc>
          <w:tcPr>
            <w:tcW w:w="10705" w:type="dxa"/>
            <w:vAlign w:val="center"/>
          </w:tcPr>
          <w:p w14:paraId="0CE0E4D7" w14:textId="77777777" w:rsidR="00D33828" w:rsidRPr="00D33828" w:rsidRDefault="00D33828" w:rsidP="00D33828">
            <w:pPr>
              <w:widowControl w:val="0"/>
              <w:numPr>
                <w:ilvl w:val="0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Literature Review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:</w:t>
            </w:r>
          </w:p>
          <w:p w14:paraId="2AB7CE92" w14:textId="77777777" w:rsidR="00D33828" w:rsidRPr="00D33828" w:rsidRDefault="00D33828" w:rsidP="00D33828">
            <w:pPr>
              <w:widowControl w:val="0"/>
              <w:numPr>
                <w:ilvl w:val="1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Review existing literature on earth dam design, seepage analysis, permeability, and spillway design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.</w:t>
            </w:r>
          </w:p>
          <w:p w14:paraId="687C6EEF" w14:textId="43E53A33" w:rsidR="00D33828" w:rsidRPr="00D33828" w:rsidRDefault="00D33828" w:rsidP="00D33828">
            <w:pPr>
              <w:widowControl w:val="0"/>
              <w:numPr>
                <w:ilvl w:val="1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 xml:space="preserve">Explore previous studies related to </w:t>
            </w:r>
            <w:proofErr w:type="spellStart"/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Bastora</w:t>
            </w:r>
            <w:proofErr w:type="spellEnd"/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 xml:space="preserve"> Dam and similar 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projects.</w:t>
            </w:r>
          </w:p>
          <w:p w14:paraId="08B8B400" w14:textId="77777777" w:rsidR="00D33828" w:rsidRPr="00D33828" w:rsidRDefault="00D33828" w:rsidP="00D33828">
            <w:pPr>
              <w:widowControl w:val="0"/>
              <w:numPr>
                <w:ilvl w:val="1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Prepare the corresponding references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.</w:t>
            </w:r>
          </w:p>
          <w:p w14:paraId="5134EC24" w14:textId="77777777" w:rsidR="00D33828" w:rsidRPr="00D33828" w:rsidRDefault="00D33828" w:rsidP="00D33828">
            <w:pPr>
              <w:widowControl w:val="0"/>
              <w:numPr>
                <w:ilvl w:val="0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Reservoir Survey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:</w:t>
            </w:r>
          </w:p>
          <w:p w14:paraId="7654033B" w14:textId="77777777" w:rsidR="00D33828" w:rsidRPr="00D33828" w:rsidRDefault="00D33828" w:rsidP="00D33828">
            <w:pPr>
              <w:widowControl w:val="0"/>
              <w:numPr>
                <w:ilvl w:val="1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 xml:space="preserve">Conduct a detailed survey of the </w:t>
            </w:r>
            <w:proofErr w:type="spellStart"/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Bastora</w:t>
            </w:r>
            <w:proofErr w:type="spellEnd"/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 xml:space="preserve"> Dam reservoir area, including bathymetric measurements and sediment analysis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.</w:t>
            </w:r>
          </w:p>
          <w:p w14:paraId="100CECB1" w14:textId="77777777" w:rsidR="00D33828" w:rsidRPr="00D33828" w:rsidRDefault="00D33828" w:rsidP="00D33828">
            <w:pPr>
              <w:widowControl w:val="0"/>
              <w:numPr>
                <w:ilvl w:val="1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Gather hydrological data, including rainfall patterns and inflow sources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.</w:t>
            </w:r>
          </w:p>
          <w:p w14:paraId="03A36092" w14:textId="77777777" w:rsidR="00D33828" w:rsidRPr="00D33828" w:rsidRDefault="00D33828" w:rsidP="00D33828">
            <w:pPr>
              <w:widowControl w:val="0"/>
              <w:numPr>
                <w:ilvl w:val="0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GeoStudio Modeling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:</w:t>
            </w:r>
          </w:p>
          <w:p w14:paraId="2DBC8167" w14:textId="77777777" w:rsidR="00D33828" w:rsidRPr="00D33828" w:rsidRDefault="00D33828" w:rsidP="00D33828">
            <w:pPr>
              <w:widowControl w:val="0"/>
              <w:numPr>
                <w:ilvl w:val="1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 xml:space="preserve">Develop a comprehensive 2D or 3D numerical model of </w:t>
            </w:r>
            <w:proofErr w:type="spellStart"/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Bastora</w:t>
            </w:r>
            <w:proofErr w:type="spellEnd"/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 xml:space="preserve"> Dam using GeoStudio software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.</w:t>
            </w:r>
          </w:p>
          <w:p w14:paraId="33BD2762" w14:textId="77777777" w:rsidR="00D33828" w:rsidRPr="00D33828" w:rsidRDefault="00D33828" w:rsidP="00D33828">
            <w:pPr>
              <w:widowControl w:val="0"/>
              <w:numPr>
                <w:ilvl w:val="0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Incorporate geological and geotechnical data into the model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.</w:t>
            </w:r>
          </w:p>
          <w:p w14:paraId="7A9CA1B5" w14:textId="77777777" w:rsidR="00D33828" w:rsidRPr="00D33828" w:rsidRDefault="00D33828" w:rsidP="00D33828">
            <w:pPr>
              <w:widowControl w:val="0"/>
              <w:numPr>
                <w:ilvl w:val="1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Assume variable permeability values for the dam's core and out-shells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.</w:t>
            </w:r>
          </w:p>
          <w:p w14:paraId="70A13DEE" w14:textId="77777777" w:rsidR="00D33828" w:rsidRPr="00D33828" w:rsidRDefault="00D33828" w:rsidP="00D33828">
            <w:pPr>
              <w:widowControl w:val="0"/>
              <w:numPr>
                <w:ilvl w:val="0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Seepage Analysis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:</w:t>
            </w:r>
          </w:p>
          <w:p w14:paraId="74D1B71D" w14:textId="77777777" w:rsidR="00D33828" w:rsidRPr="00D33828" w:rsidRDefault="00D33828" w:rsidP="00D33828">
            <w:pPr>
              <w:widowControl w:val="0"/>
              <w:numPr>
                <w:ilvl w:val="1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 xml:space="preserve">Simulate seepage patterns within </w:t>
            </w:r>
            <w:proofErr w:type="spellStart"/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Bastora</w:t>
            </w:r>
            <w:proofErr w:type="spellEnd"/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 xml:space="preserve"> Dam under various conditions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.</w:t>
            </w:r>
          </w:p>
          <w:p w14:paraId="2C6AC3DB" w14:textId="77777777" w:rsidR="00D33828" w:rsidRPr="00D33828" w:rsidRDefault="00D33828" w:rsidP="00D33828">
            <w:pPr>
              <w:widowControl w:val="0"/>
              <w:numPr>
                <w:ilvl w:val="0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Evaluate the impact of different permeability values on seepage flow rates, directions, and potential risks like piping and internal erosion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.</w:t>
            </w:r>
          </w:p>
          <w:p w14:paraId="6CBD8451" w14:textId="77777777" w:rsidR="00D33828" w:rsidRPr="00D33828" w:rsidRDefault="00D33828" w:rsidP="00D33828">
            <w:pPr>
              <w:widowControl w:val="0"/>
              <w:numPr>
                <w:ilvl w:val="0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Stability Analysis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:</w:t>
            </w:r>
          </w:p>
          <w:p w14:paraId="3D8A0532" w14:textId="77777777" w:rsidR="00D33828" w:rsidRPr="00D33828" w:rsidRDefault="00D33828" w:rsidP="00D33828">
            <w:pPr>
              <w:widowControl w:val="0"/>
              <w:numPr>
                <w:ilvl w:val="1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 xml:space="preserve">Conduct stability analyses to assess the safety of </w:t>
            </w:r>
            <w:proofErr w:type="spellStart"/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Bastora</w:t>
            </w:r>
            <w:proofErr w:type="spellEnd"/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 xml:space="preserve"> Dam under different loading scenarios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.</w:t>
            </w:r>
          </w:p>
          <w:p w14:paraId="72F62D0C" w14:textId="77777777" w:rsidR="00D33828" w:rsidRPr="00D33828" w:rsidRDefault="00D33828" w:rsidP="00D33828">
            <w:pPr>
              <w:widowControl w:val="0"/>
              <w:numPr>
                <w:ilvl w:val="1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Investigate the influence of permeability variations on dam stability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.</w:t>
            </w:r>
          </w:p>
          <w:p w14:paraId="34F9D1C1" w14:textId="77777777" w:rsidR="00D33828" w:rsidRPr="00D33828" w:rsidRDefault="00D33828" w:rsidP="00D33828">
            <w:pPr>
              <w:widowControl w:val="0"/>
              <w:numPr>
                <w:ilvl w:val="0"/>
                <w:numId w:val="1"/>
              </w:numPr>
              <w:ind w:left="420" w:firstLine="0"/>
              <w:contextualSpacing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</w:pP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ar-SA"/>
              </w:rPr>
              <w:t>Spillway Structural Design</w:t>
            </w:r>
            <w:r w:rsidRPr="00D33828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  <w:lang w:eastAsia="ar-SA"/>
              </w:rPr>
              <w:t>:</w:t>
            </w:r>
          </w:p>
          <w:p w14:paraId="285D36FE" w14:textId="77B3B28D" w:rsidR="002C6B11" w:rsidRPr="00D33828" w:rsidRDefault="002C6B11" w:rsidP="002C6B11">
            <w:pPr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3FCB1A75" w14:textId="77777777" w:rsidR="00390CEB" w:rsidRPr="00D33828" w:rsidRDefault="00390CEB" w:rsidP="00390CEB">
      <w:pPr>
        <w:rPr>
          <w:rFonts w:asciiTheme="majorBidi" w:hAnsiTheme="majorBidi" w:cstheme="majorBidi"/>
          <w:b/>
          <w:bCs/>
        </w:rPr>
      </w:pPr>
      <w:r w:rsidRPr="00D33828">
        <w:rPr>
          <w:rFonts w:asciiTheme="majorBidi" w:hAnsiTheme="majorBidi" w:cstheme="majorBidi"/>
          <w:b/>
          <w:bCs/>
        </w:rPr>
        <w:t>Project’s Supervis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080"/>
        <w:gridCol w:w="2880"/>
        <w:gridCol w:w="810"/>
        <w:gridCol w:w="4860"/>
      </w:tblGrid>
      <w:tr w:rsidR="00390CEB" w:rsidRPr="00D33828" w14:paraId="188B3724" w14:textId="77777777" w:rsidTr="00D33828">
        <w:tc>
          <w:tcPr>
            <w:tcW w:w="1075" w:type="dxa"/>
          </w:tcPr>
          <w:p w14:paraId="6DC2D038" w14:textId="77777777" w:rsidR="00390CEB" w:rsidRPr="00D33828" w:rsidRDefault="00390CEB" w:rsidP="00E9643D">
            <w:pPr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t>Name</w:t>
            </w:r>
          </w:p>
        </w:tc>
        <w:tc>
          <w:tcPr>
            <w:tcW w:w="3960" w:type="dxa"/>
            <w:gridSpan w:val="2"/>
          </w:tcPr>
          <w:p w14:paraId="65BAECC0" w14:textId="114B996F" w:rsidR="00390CEB" w:rsidRPr="00D33828" w:rsidRDefault="00D33828" w:rsidP="00E9643D">
            <w:pPr>
              <w:rPr>
                <w:rFonts w:asciiTheme="majorBidi" w:hAnsiTheme="majorBidi" w:cstheme="majorBidi"/>
              </w:rPr>
            </w:pPr>
            <w:proofErr w:type="spellStart"/>
            <w:r w:rsidRPr="00D33828">
              <w:rPr>
                <w:rFonts w:asciiTheme="majorBidi" w:hAnsiTheme="majorBidi" w:cstheme="majorBidi"/>
              </w:rPr>
              <w:t>Assoc.Prof.</w:t>
            </w:r>
            <w:proofErr w:type="gramStart"/>
            <w:r w:rsidRPr="00D33828">
              <w:rPr>
                <w:rFonts w:asciiTheme="majorBidi" w:hAnsiTheme="majorBidi" w:cstheme="majorBidi"/>
              </w:rPr>
              <w:t>Dr.Thamir</w:t>
            </w:r>
            <w:proofErr w:type="spellEnd"/>
            <w:proofErr w:type="gramEnd"/>
            <w:r w:rsidRPr="00D33828">
              <w:rPr>
                <w:rFonts w:asciiTheme="majorBidi" w:hAnsiTheme="majorBidi" w:cstheme="majorBidi"/>
              </w:rPr>
              <w:t xml:space="preserve"> Mohammed Ahmed</w:t>
            </w:r>
          </w:p>
        </w:tc>
        <w:tc>
          <w:tcPr>
            <w:tcW w:w="810" w:type="dxa"/>
          </w:tcPr>
          <w:p w14:paraId="4F197E0E" w14:textId="77777777" w:rsidR="00390CEB" w:rsidRPr="00D33828" w:rsidRDefault="00390CEB" w:rsidP="00E9643D">
            <w:pPr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t>E-mail</w:t>
            </w:r>
          </w:p>
        </w:tc>
        <w:tc>
          <w:tcPr>
            <w:tcW w:w="4860" w:type="dxa"/>
          </w:tcPr>
          <w:p w14:paraId="2005C60A" w14:textId="50449559" w:rsidR="00390CEB" w:rsidRPr="00D33828" w:rsidRDefault="00D33828" w:rsidP="00E9643D">
            <w:pPr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t>thamir.ahmed@tiu.edu.iq</w:t>
            </w:r>
          </w:p>
        </w:tc>
      </w:tr>
      <w:tr w:rsidR="002C6B11" w:rsidRPr="00D33828" w14:paraId="667ADCC2" w14:textId="77777777" w:rsidTr="004A6C78">
        <w:tc>
          <w:tcPr>
            <w:tcW w:w="10705" w:type="dxa"/>
            <w:gridSpan w:val="5"/>
            <w:vAlign w:val="center"/>
          </w:tcPr>
          <w:p w14:paraId="3744D3B7" w14:textId="77777777" w:rsidR="002C6B11" w:rsidRPr="00D33828" w:rsidRDefault="002C6B11" w:rsidP="002C6B1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33828">
              <w:rPr>
                <w:rFonts w:asciiTheme="majorBidi" w:hAnsiTheme="majorBidi" w:cstheme="majorBidi"/>
                <w:b/>
                <w:bCs/>
              </w:rPr>
              <w:t>Project Justification</w:t>
            </w:r>
            <w:r w:rsidR="00E115A0" w:rsidRPr="00D33828">
              <w:rPr>
                <w:rFonts w:asciiTheme="majorBidi" w:hAnsiTheme="majorBidi" w:cstheme="majorBidi"/>
                <w:b/>
                <w:bCs/>
              </w:rPr>
              <w:t>/Characteristics</w:t>
            </w:r>
          </w:p>
        </w:tc>
      </w:tr>
      <w:tr w:rsidR="00E115A0" w:rsidRPr="00D33828" w14:paraId="0A922019" w14:textId="77777777" w:rsidTr="006E1A0A">
        <w:trPr>
          <w:trHeight w:val="2582"/>
        </w:trPr>
        <w:tc>
          <w:tcPr>
            <w:tcW w:w="2155" w:type="dxa"/>
            <w:gridSpan w:val="2"/>
            <w:vAlign w:val="center"/>
          </w:tcPr>
          <w:p w14:paraId="1273F10C" w14:textId="77777777" w:rsidR="00E115A0" w:rsidRPr="00D33828" w:rsidRDefault="00E115A0" w:rsidP="000D1912">
            <w:pPr>
              <w:jc w:val="center"/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t>New Aspects/</w:t>
            </w:r>
          </w:p>
          <w:p w14:paraId="04F3026D" w14:textId="77777777" w:rsidR="00E115A0" w:rsidRPr="00D33828" w:rsidRDefault="00E115A0" w:rsidP="000D1912">
            <w:pPr>
              <w:jc w:val="center"/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t>Challenging Problems and Issues (if any)</w:t>
            </w:r>
          </w:p>
        </w:tc>
        <w:tc>
          <w:tcPr>
            <w:tcW w:w="8550" w:type="dxa"/>
            <w:gridSpan w:val="3"/>
          </w:tcPr>
          <w:p w14:paraId="79B0B163" w14:textId="31FBB6BE" w:rsidR="00EA53D4" w:rsidRPr="00D33828" w:rsidRDefault="00D33828" w:rsidP="00EA53D4">
            <w:pPr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t xml:space="preserve">The proposal you provided outlines a comprehensive and well-structured research project on the design and analysis of an earth dam with variable permeability using Geo-Studio software, with a focus on the </w:t>
            </w:r>
            <w:proofErr w:type="spellStart"/>
            <w:r w:rsidRPr="00D33828">
              <w:rPr>
                <w:rFonts w:asciiTheme="majorBidi" w:hAnsiTheme="majorBidi" w:cstheme="majorBidi"/>
              </w:rPr>
              <w:t>Bastora</w:t>
            </w:r>
            <w:proofErr w:type="spellEnd"/>
            <w:r w:rsidRPr="00D33828">
              <w:rPr>
                <w:rFonts w:asciiTheme="majorBidi" w:hAnsiTheme="majorBidi" w:cstheme="majorBidi"/>
              </w:rPr>
              <w:t xml:space="preserve"> Dam in Erbil, Iraq.</w:t>
            </w:r>
          </w:p>
        </w:tc>
      </w:tr>
      <w:tr w:rsidR="002C6B11" w:rsidRPr="00D33828" w14:paraId="0C467EE9" w14:textId="77777777" w:rsidTr="004A6C78">
        <w:trPr>
          <w:trHeight w:val="449"/>
        </w:trPr>
        <w:tc>
          <w:tcPr>
            <w:tcW w:w="2155" w:type="dxa"/>
            <w:gridSpan w:val="2"/>
            <w:vAlign w:val="center"/>
          </w:tcPr>
          <w:p w14:paraId="22E61FBF" w14:textId="77777777" w:rsidR="002C6B11" w:rsidRPr="00D33828" w:rsidRDefault="002C6B11" w:rsidP="00D25B94">
            <w:pPr>
              <w:jc w:val="center"/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t xml:space="preserve">Related </w:t>
            </w:r>
            <w:r w:rsidR="00D25B94" w:rsidRPr="00D33828">
              <w:rPr>
                <w:rFonts w:asciiTheme="majorBidi" w:hAnsiTheme="majorBidi" w:cstheme="majorBidi"/>
              </w:rPr>
              <w:t>C</w:t>
            </w:r>
            <w:r w:rsidRPr="00D33828">
              <w:rPr>
                <w:rFonts w:asciiTheme="majorBidi" w:hAnsiTheme="majorBidi" w:cstheme="majorBidi"/>
              </w:rPr>
              <w:t xml:space="preserve">ivil </w:t>
            </w:r>
            <w:r w:rsidR="00D25B94" w:rsidRPr="00D33828">
              <w:rPr>
                <w:rFonts w:asciiTheme="majorBidi" w:hAnsiTheme="majorBidi" w:cstheme="majorBidi"/>
              </w:rPr>
              <w:t>E</w:t>
            </w:r>
            <w:r w:rsidRPr="00D33828">
              <w:rPr>
                <w:rFonts w:asciiTheme="majorBidi" w:hAnsiTheme="majorBidi" w:cstheme="majorBidi"/>
              </w:rPr>
              <w:t xml:space="preserve">ngineering </w:t>
            </w:r>
            <w:r w:rsidR="00D25B94" w:rsidRPr="00D33828">
              <w:rPr>
                <w:rFonts w:asciiTheme="majorBidi" w:hAnsiTheme="majorBidi" w:cstheme="majorBidi"/>
              </w:rPr>
              <w:t>S</w:t>
            </w:r>
            <w:r w:rsidRPr="00D33828">
              <w:rPr>
                <w:rFonts w:asciiTheme="majorBidi" w:hAnsiTheme="majorBidi" w:cstheme="majorBidi"/>
              </w:rPr>
              <w:t xml:space="preserve">cience </w:t>
            </w:r>
            <w:r w:rsidR="00D25B94" w:rsidRPr="00D33828">
              <w:rPr>
                <w:rFonts w:asciiTheme="majorBidi" w:hAnsiTheme="majorBidi" w:cstheme="majorBidi"/>
              </w:rPr>
              <w:t>F</w:t>
            </w:r>
            <w:r w:rsidRPr="00D33828">
              <w:rPr>
                <w:rFonts w:asciiTheme="majorBidi" w:hAnsiTheme="majorBidi" w:cstheme="majorBidi"/>
              </w:rPr>
              <w:t xml:space="preserve">ields and </w:t>
            </w:r>
            <w:r w:rsidR="00D25B94" w:rsidRPr="00D33828">
              <w:rPr>
                <w:rFonts w:asciiTheme="majorBidi" w:hAnsiTheme="majorBidi" w:cstheme="majorBidi"/>
              </w:rPr>
              <w:t>S</w:t>
            </w:r>
            <w:r w:rsidRPr="00D33828">
              <w:rPr>
                <w:rFonts w:asciiTheme="majorBidi" w:hAnsiTheme="majorBidi" w:cstheme="majorBidi"/>
              </w:rPr>
              <w:t>ubfields</w:t>
            </w:r>
          </w:p>
        </w:tc>
        <w:tc>
          <w:tcPr>
            <w:tcW w:w="8550" w:type="dxa"/>
            <w:gridSpan w:val="3"/>
          </w:tcPr>
          <w:p w14:paraId="715CB2DB" w14:textId="5D025DC9" w:rsidR="002C6B11" w:rsidRPr="00D33828" w:rsidRDefault="00D33828">
            <w:pPr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t>The project is concerned to the one of major pillars of Civil engineering.</w:t>
            </w:r>
          </w:p>
        </w:tc>
      </w:tr>
      <w:tr w:rsidR="002C6B11" w:rsidRPr="00D33828" w14:paraId="42C290D1" w14:textId="77777777" w:rsidTr="004A6C78">
        <w:trPr>
          <w:trHeight w:val="800"/>
        </w:trPr>
        <w:tc>
          <w:tcPr>
            <w:tcW w:w="2155" w:type="dxa"/>
            <w:gridSpan w:val="2"/>
            <w:vAlign w:val="center"/>
          </w:tcPr>
          <w:p w14:paraId="077F7429" w14:textId="77777777" w:rsidR="002C6B11" w:rsidRPr="00D33828" w:rsidRDefault="002C6B11" w:rsidP="000D1912">
            <w:pPr>
              <w:jc w:val="center"/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lastRenderedPageBreak/>
              <w:t>Tools</w:t>
            </w:r>
          </w:p>
        </w:tc>
        <w:tc>
          <w:tcPr>
            <w:tcW w:w="8550" w:type="dxa"/>
            <w:gridSpan w:val="3"/>
          </w:tcPr>
          <w:p w14:paraId="6E54131D" w14:textId="77777777" w:rsidR="002C6B11" w:rsidRPr="00D33828" w:rsidRDefault="00D33828">
            <w:pPr>
              <w:rPr>
                <w:rFonts w:asciiTheme="majorBidi" w:hAnsiTheme="majorBidi" w:cstheme="majorBidi"/>
              </w:rPr>
            </w:pPr>
            <w:proofErr w:type="spellStart"/>
            <w:r w:rsidRPr="00D33828">
              <w:rPr>
                <w:rFonts w:asciiTheme="majorBidi" w:hAnsiTheme="majorBidi" w:cstheme="majorBidi"/>
              </w:rPr>
              <w:t>Geostudio</w:t>
            </w:r>
            <w:proofErr w:type="spellEnd"/>
            <w:r w:rsidRPr="00D33828">
              <w:rPr>
                <w:rFonts w:asciiTheme="majorBidi" w:hAnsiTheme="majorBidi" w:cstheme="majorBidi"/>
              </w:rPr>
              <w:t xml:space="preserve"> Software</w:t>
            </w:r>
          </w:p>
          <w:p w14:paraId="3F97EF42" w14:textId="66AF2BAB" w:rsidR="00D33828" w:rsidRPr="00D33828" w:rsidRDefault="00D33828">
            <w:pPr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t>GIS</w:t>
            </w:r>
          </w:p>
        </w:tc>
      </w:tr>
      <w:tr w:rsidR="00E23F07" w:rsidRPr="00D33828" w14:paraId="4D6057AF" w14:textId="77777777" w:rsidTr="004A6C78">
        <w:trPr>
          <w:trHeight w:val="800"/>
        </w:trPr>
        <w:tc>
          <w:tcPr>
            <w:tcW w:w="2155" w:type="dxa"/>
            <w:gridSpan w:val="2"/>
            <w:vAlign w:val="center"/>
          </w:tcPr>
          <w:p w14:paraId="3D3A7399" w14:textId="77777777" w:rsidR="00E23F07" w:rsidRPr="00D33828" w:rsidRDefault="00E23F07" w:rsidP="00D25B94">
            <w:pPr>
              <w:jc w:val="center"/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t xml:space="preserve">Labs </w:t>
            </w:r>
            <w:r w:rsidR="00D25B94" w:rsidRPr="00D33828">
              <w:rPr>
                <w:rFonts w:asciiTheme="majorBidi" w:hAnsiTheme="majorBidi" w:cstheme="majorBidi"/>
              </w:rPr>
              <w:t>N</w:t>
            </w:r>
            <w:r w:rsidRPr="00D33828">
              <w:rPr>
                <w:rFonts w:asciiTheme="majorBidi" w:hAnsiTheme="majorBidi" w:cstheme="majorBidi"/>
              </w:rPr>
              <w:t xml:space="preserve">eeded for this </w:t>
            </w:r>
            <w:r w:rsidR="00D25B94" w:rsidRPr="00D33828">
              <w:rPr>
                <w:rFonts w:asciiTheme="majorBidi" w:hAnsiTheme="majorBidi" w:cstheme="majorBidi"/>
              </w:rPr>
              <w:t>P</w:t>
            </w:r>
            <w:r w:rsidRPr="00D33828">
              <w:rPr>
                <w:rFonts w:asciiTheme="majorBidi" w:hAnsiTheme="majorBidi" w:cstheme="majorBidi"/>
              </w:rPr>
              <w:t>roject</w:t>
            </w:r>
          </w:p>
        </w:tc>
        <w:tc>
          <w:tcPr>
            <w:tcW w:w="8550" w:type="dxa"/>
            <w:gridSpan w:val="3"/>
          </w:tcPr>
          <w:p w14:paraId="06718DFA" w14:textId="3AA7CAA5" w:rsidR="00E23F07" w:rsidRPr="00D33828" w:rsidRDefault="00D33828">
            <w:pPr>
              <w:rPr>
                <w:rFonts w:asciiTheme="majorBidi" w:hAnsiTheme="majorBidi" w:cstheme="majorBidi"/>
              </w:rPr>
            </w:pPr>
            <w:r w:rsidRPr="00D33828">
              <w:rPr>
                <w:rFonts w:asciiTheme="majorBidi" w:hAnsiTheme="majorBidi" w:cstheme="majorBidi"/>
              </w:rPr>
              <w:t>No</w:t>
            </w:r>
          </w:p>
        </w:tc>
      </w:tr>
    </w:tbl>
    <w:p w14:paraId="0410A055" w14:textId="77777777" w:rsidR="002C6B11" w:rsidRPr="00D33828" w:rsidRDefault="002C6B11">
      <w:pPr>
        <w:rPr>
          <w:rFonts w:asciiTheme="majorBidi" w:hAnsiTheme="majorBidi" w:cstheme="majorBidi"/>
        </w:rPr>
      </w:pPr>
    </w:p>
    <w:p w14:paraId="0CE3827F" w14:textId="77777777" w:rsidR="002C6B11" w:rsidRPr="00D33828" w:rsidRDefault="002C6B11">
      <w:pPr>
        <w:rPr>
          <w:rFonts w:asciiTheme="majorBidi" w:hAnsiTheme="majorBidi" w:cstheme="majorBidi"/>
        </w:rPr>
      </w:pPr>
    </w:p>
    <w:sectPr w:rsidR="002C6B11" w:rsidRPr="00D33828" w:rsidSect="004A6C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96936" w14:textId="77777777" w:rsidR="005C3A20" w:rsidRDefault="005C3A20" w:rsidP="000D1912">
      <w:pPr>
        <w:spacing w:after="0" w:line="240" w:lineRule="auto"/>
      </w:pPr>
      <w:r>
        <w:separator/>
      </w:r>
    </w:p>
  </w:endnote>
  <w:endnote w:type="continuationSeparator" w:id="0">
    <w:p w14:paraId="4270E2FC" w14:textId="77777777" w:rsidR="005C3A20" w:rsidRDefault="005C3A20" w:rsidP="000D19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C93EC" w14:textId="77777777" w:rsidR="005C3A20" w:rsidRDefault="005C3A20" w:rsidP="000D1912">
      <w:pPr>
        <w:spacing w:after="0" w:line="240" w:lineRule="auto"/>
      </w:pPr>
      <w:r>
        <w:separator/>
      </w:r>
    </w:p>
  </w:footnote>
  <w:footnote w:type="continuationSeparator" w:id="0">
    <w:p w14:paraId="40262B5C" w14:textId="77777777" w:rsidR="005C3A20" w:rsidRDefault="005C3A20" w:rsidP="000D19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20794"/>
    <w:multiLevelType w:val="hybridMultilevel"/>
    <w:tmpl w:val="BEE846E0"/>
    <w:lvl w:ilvl="0" w:tplc="04090011">
      <w:start w:val="1"/>
      <w:numFmt w:val="decimal"/>
      <w:lvlText w:val="%1)"/>
      <w:lvlJc w:val="left"/>
      <w:pPr>
        <w:ind w:left="1174" w:hanging="360"/>
      </w:pPr>
    </w:lvl>
    <w:lvl w:ilvl="1" w:tplc="04090019">
      <w:start w:val="1"/>
      <w:numFmt w:val="lowerLetter"/>
      <w:lvlText w:val="%2."/>
      <w:lvlJc w:val="left"/>
      <w:pPr>
        <w:ind w:left="1894" w:hanging="360"/>
      </w:pPr>
    </w:lvl>
    <w:lvl w:ilvl="2" w:tplc="0409001B" w:tentative="1">
      <w:start w:val="1"/>
      <w:numFmt w:val="lowerRoman"/>
      <w:lvlText w:val="%3."/>
      <w:lvlJc w:val="right"/>
      <w:pPr>
        <w:ind w:left="2614" w:hanging="180"/>
      </w:pPr>
    </w:lvl>
    <w:lvl w:ilvl="3" w:tplc="0409000F" w:tentative="1">
      <w:start w:val="1"/>
      <w:numFmt w:val="decimal"/>
      <w:lvlText w:val="%4."/>
      <w:lvlJc w:val="left"/>
      <w:pPr>
        <w:ind w:left="3334" w:hanging="360"/>
      </w:pPr>
    </w:lvl>
    <w:lvl w:ilvl="4" w:tplc="04090019" w:tentative="1">
      <w:start w:val="1"/>
      <w:numFmt w:val="lowerLetter"/>
      <w:lvlText w:val="%5."/>
      <w:lvlJc w:val="left"/>
      <w:pPr>
        <w:ind w:left="4054" w:hanging="360"/>
      </w:pPr>
    </w:lvl>
    <w:lvl w:ilvl="5" w:tplc="0409001B" w:tentative="1">
      <w:start w:val="1"/>
      <w:numFmt w:val="lowerRoman"/>
      <w:lvlText w:val="%6."/>
      <w:lvlJc w:val="right"/>
      <w:pPr>
        <w:ind w:left="4774" w:hanging="180"/>
      </w:pPr>
    </w:lvl>
    <w:lvl w:ilvl="6" w:tplc="0409000F" w:tentative="1">
      <w:start w:val="1"/>
      <w:numFmt w:val="decimal"/>
      <w:lvlText w:val="%7."/>
      <w:lvlJc w:val="left"/>
      <w:pPr>
        <w:ind w:left="5494" w:hanging="360"/>
      </w:pPr>
    </w:lvl>
    <w:lvl w:ilvl="7" w:tplc="04090019" w:tentative="1">
      <w:start w:val="1"/>
      <w:numFmt w:val="lowerLetter"/>
      <w:lvlText w:val="%8."/>
      <w:lvlJc w:val="left"/>
      <w:pPr>
        <w:ind w:left="6214" w:hanging="360"/>
      </w:pPr>
    </w:lvl>
    <w:lvl w:ilvl="8" w:tplc="0409001B" w:tentative="1">
      <w:start w:val="1"/>
      <w:numFmt w:val="lowerRoman"/>
      <w:lvlText w:val="%9."/>
      <w:lvlJc w:val="right"/>
      <w:pPr>
        <w:ind w:left="6934" w:hanging="180"/>
      </w:pPr>
    </w:lvl>
  </w:abstractNum>
  <w:num w:numId="1" w16cid:durableId="1861166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sDQxszA1MrcwtDRV0lEKTi0uzszPAykwrAUANDsgViwAAAA="/>
  </w:docVars>
  <w:rsids>
    <w:rsidRoot w:val="00EE60C4"/>
    <w:rsid w:val="00053B4C"/>
    <w:rsid w:val="00063643"/>
    <w:rsid w:val="000A2A29"/>
    <w:rsid w:val="000D1912"/>
    <w:rsid w:val="0010348C"/>
    <w:rsid w:val="001D2BDA"/>
    <w:rsid w:val="001F100F"/>
    <w:rsid w:val="002C6B11"/>
    <w:rsid w:val="00363DE9"/>
    <w:rsid w:val="003662FE"/>
    <w:rsid w:val="00390CEB"/>
    <w:rsid w:val="003E51A1"/>
    <w:rsid w:val="004A6C78"/>
    <w:rsid w:val="005B7D47"/>
    <w:rsid w:val="005C3A20"/>
    <w:rsid w:val="00837610"/>
    <w:rsid w:val="00A842B1"/>
    <w:rsid w:val="00AF08CA"/>
    <w:rsid w:val="00B91009"/>
    <w:rsid w:val="00C9050F"/>
    <w:rsid w:val="00D25B94"/>
    <w:rsid w:val="00D33828"/>
    <w:rsid w:val="00DA5944"/>
    <w:rsid w:val="00DF494B"/>
    <w:rsid w:val="00E115A0"/>
    <w:rsid w:val="00E23F07"/>
    <w:rsid w:val="00EA53D4"/>
    <w:rsid w:val="00EE60C4"/>
    <w:rsid w:val="00EF2542"/>
    <w:rsid w:val="00F64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15D0E"/>
  <w15:chartTrackingRefBased/>
  <w15:docId w15:val="{A752553D-AD33-4DFA-AADA-94DC92039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6B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19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1912"/>
  </w:style>
  <w:style w:type="paragraph" w:styleId="Footer">
    <w:name w:val="footer"/>
    <w:basedOn w:val="Normal"/>
    <w:link w:val="FooterChar"/>
    <w:uiPriority w:val="99"/>
    <w:unhideWhenUsed/>
    <w:rsid w:val="000D19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9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J</dc:creator>
  <cp:keywords/>
  <dc:description/>
  <cp:lastModifiedBy>Thamir Ahmed</cp:lastModifiedBy>
  <cp:revision>2</cp:revision>
  <dcterms:created xsi:type="dcterms:W3CDTF">2023-10-02T08:54:00Z</dcterms:created>
  <dcterms:modified xsi:type="dcterms:W3CDTF">2023-10-02T08:54:00Z</dcterms:modified>
</cp:coreProperties>
</file>